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5C8174D" w14:textId="3C691D7B" w:rsidR="00970745" w:rsidRPr="00E7030A" w:rsidRDefault="002A0189" w:rsidP="00D92B04">
      <w:pPr>
        <w:rPr>
          <w:rFonts w:asciiTheme="minorHAnsi" w:hAnsiTheme="minorHAnsi" w:cstheme="minorHAnsi"/>
          <w:b/>
          <w:sz w:val="28"/>
        </w:rPr>
      </w:pPr>
      <w:bookmarkStart w:id="0" w:name="_GoBack"/>
      <w:bookmarkEnd w:id="0"/>
      <w:r w:rsidRPr="00E7030A">
        <w:rPr>
          <w:rFonts w:asciiTheme="minorHAnsi" w:hAnsiTheme="minorHAnsi" w:cstheme="minorHAnsi"/>
          <w:b/>
          <w:sz w:val="32"/>
          <w:szCs w:val="26"/>
        </w:rPr>
        <w:t xml:space="preserve">ANDOUT </w:t>
      </w:r>
      <w:r w:rsidR="00117AFC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A</w:t>
      </w:r>
      <w:r w:rsidR="00117AFC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="00D61F92" w:rsidRPr="00E7030A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E7030A">
        <w:rPr>
          <w:rFonts w:asciiTheme="minorHAnsi" w:hAnsiTheme="minorHAnsi" w:cstheme="minorHAnsi"/>
          <w:b/>
          <w:sz w:val="32"/>
          <w:szCs w:val="26"/>
        </w:rPr>
        <w:t xml:space="preserve"> MY TIME MANAGEMENT SKILLS</w:t>
      </w:r>
    </w:p>
    <w:p w14:paraId="75C8174E" w14:textId="77777777" w:rsidR="00970745" w:rsidRPr="00E7030A" w:rsidRDefault="002A0189">
      <w:pPr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  <w:b/>
        </w:rPr>
        <w:t>Take some time to reflect and answer the questions below:</w:t>
      </w:r>
    </w:p>
    <w:p w14:paraId="75C8174F" w14:textId="77777777" w:rsidR="00970745" w:rsidRPr="00E7030A" w:rsidRDefault="002A0189">
      <w:pPr>
        <w:numPr>
          <w:ilvl w:val="0"/>
          <w:numId w:val="2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Do you think you have “good” time management skills? What are you good at?</w:t>
      </w:r>
    </w:p>
    <w:p w14:paraId="75C81750" w14:textId="77777777" w:rsidR="00970745" w:rsidRPr="00E7030A" w:rsidRDefault="002A0189">
      <w:pPr>
        <w:spacing w:after="24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C81751" w14:textId="77777777" w:rsidR="00970745" w:rsidRPr="00E7030A" w:rsidRDefault="002A0189">
      <w:pPr>
        <w:numPr>
          <w:ilvl w:val="0"/>
          <w:numId w:val="2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hat’s working?</w:t>
      </w:r>
    </w:p>
    <w:p w14:paraId="75C81752" w14:textId="77777777"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can always find my_______________________________________________________</w:t>
      </w:r>
    </w:p>
    <w:p w14:paraId="75C81753" w14:textId="77777777"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No matter how busy I get, I always find time for_________________________________</w:t>
      </w:r>
    </w:p>
    <w:p w14:paraId="75C81754" w14:textId="77777777" w:rsidR="00970745" w:rsidRPr="00E7030A" w:rsidRDefault="002A0189">
      <w:pPr>
        <w:numPr>
          <w:ilvl w:val="0"/>
          <w:numId w:val="8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Do your time management skills need improvement? ____________________________</w:t>
      </w:r>
    </w:p>
    <w:p w14:paraId="75C81755" w14:textId="77777777" w:rsidR="00970745" w:rsidRPr="00E7030A" w:rsidRDefault="002A0189">
      <w:pPr>
        <w:numPr>
          <w:ilvl w:val="0"/>
          <w:numId w:val="8"/>
        </w:numPr>
        <w:spacing w:after="24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My goals are well defined when it comes to ____________________________________</w:t>
      </w:r>
    </w:p>
    <w:p w14:paraId="75C81756" w14:textId="77777777" w:rsidR="00970745" w:rsidRPr="00E7030A" w:rsidRDefault="002A0189">
      <w:pPr>
        <w:numPr>
          <w:ilvl w:val="0"/>
          <w:numId w:val="3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Reflect back on how you spent the last five days.  Do you think you spent your time “wisely”? Why or why not? Support your answers with specific examples.</w:t>
      </w:r>
    </w:p>
    <w:p w14:paraId="75C81757" w14:textId="77777777" w:rsidR="00970745" w:rsidRPr="00E7030A" w:rsidRDefault="002A0189">
      <w:pPr>
        <w:spacing w:after="24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C81758" w14:textId="77777777"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4. What’s not working?</w:t>
      </w:r>
    </w:p>
    <w:p w14:paraId="75C81759" w14:textId="77777777"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can never find my ________________________________________________________</w:t>
      </w:r>
    </w:p>
    <w:p w14:paraId="75C8175A" w14:textId="77777777"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have no place to put my ___________________________________________________</w:t>
      </w:r>
    </w:p>
    <w:p w14:paraId="75C8175B" w14:textId="77777777" w:rsidR="00970745" w:rsidRPr="00E7030A" w:rsidRDefault="002A0189">
      <w:pPr>
        <w:numPr>
          <w:ilvl w:val="0"/>
          <w:numId w:val="9"/>
        </w:numPr>
        <w:spacing w:after="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don’t have enough time for ________________________________________________</w:t>
      </w:r>
    </w:p>
    <w:p w14:paraId="75C8175C" w14:textId="77777777" w:rsidR="00D85D24" w:rsidRPr="00E7030A" w:rsidRDefault="002A0189" w:rsidP="00D92B04">
      <w:pPr>
        <w:numPr>
          <w:ilvl w:val="0"/>
          <w:numId w:val="9"/>
        </w:numPr>
        <w:spacing w:after="240" w:line="360" w:lineRule="auto"/>
        <w:ind w:left="709"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I procrastinate whenever I have to ___________________________________________</w:t>
      </w:r>
    </w:p>
    <w:p w14:paraId="75C8175D" w14:textId="77777777" w:rsidR="00D92B04" w:rsidRPr="00E7030A" w:rsidRDefault="00D92B04">
      <w:pPr>
        <w:spacing w:after="0" w:line="360" w:lineRule="auto"/>
        <w:ind w:right="4"/>
        <w:rPr>
          <w:rFonts w:asciiTheme="minorHAnsi" w:hAnsiTheme="minorHAnsi" w:cstheme="minorHAnsi"/>
        </w:rPr>
        <w:sectPr w:rsidR="00D92B04" w:rsidRPr="00E7030A" w:rsidSect="00D92B04">
          <w:footerReference w:type="default" r:id="rId11"/>
          <w:footerReference w:type="first" r:id="rId12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</w:p>
    <w:p w14:paraId="75C8175E" w14:textId="77777777" w:rsidR="00D92B04" w:rsidRPr="00E7030A" w:rsidRDefault="00D92B04">
      <w:pPr>
        <w:spacing w:after="0" w:line="360" w:lineRule="auto"/>
        <w:ind w:right="4"/>
        <w:rPr>
          <w:rFonts w:asciiTheme="minorHAnsi" w:hAnsiTheme="minorHAnsi" w:cstheme="minorHAnsi"/>
        </w:rPr>
      </w:pPr>
    </w:p>
    <w:p w14:paraId="75C8175F" w14:textId="77777777"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5. Are there activities/tasks that you should have completed in the last five days that you did not complete? If so, why did you not complete these activities/tasks?</w:t>
      </w:r>
    </w:p>
    <w:p w14:paraId="75C81760" w14:textId="77777777" w:rsidR="00970745" w:rsidRPr="00E7030A" w:rsidRDefault="002A0189">
      <w:pPr>
        <w:spacing w:after="0" w:line="360" w:lineRule="auto"/>
        <w:ind w:right="4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C81761" w14:textId="77777777" w:rsidR="00970745" w:rsidRPr="00E7030A" w:rsidRDefault="002A0189">
      <w:pPr>
        <w:numPr>
          <w:ilvl w:val="0"/>
          <w:numId w:val="5"/>
        </w:numPr>
        <w:spacing w:after="0" w:line="360" w:lineRule="auto"/>
        <w:ind w:right="4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Are there activities/tasks that you completed in the last five days that you are proud of? If so, was it easy or difficult to find the time to complete these activities/tasks?</w:t>
      </w:r>
    </w:p>
    <w:p w14:paraId="75C81762" w14:textId="77777777" w:rsidR="000B1DFC" w:rsidRPr="00E7030A" w:rsidRDefault="002A0189" w:rsidP="000B1DFC">
      <w:pPr>
        <w:spacing w:after="0" w:line="360" w:lineRule="auto"/>
        <w:ind w:right="4"/>
        <w:rPr>
          <w:rFonts w:asciiTheme="minorHAnsi" w:hAnsiTheme="minorHAnsi" w:cstheme="minorHAnsi"/>
        </w:rPr>
        <w:sectPr w:rsidR="000B1DFC" w:rsidRPr="00E7030A" w:rsidSect="00D92B04">
          <w:footerReference w:type="first" r:id="rId13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B1DFC" w:rsidRPr="00E7030A">
        <w:rPr>
          <w:rFonts w:asciiTheme="minorHAnsi" w:hAnsiTheme="minorHAnsi" w:cstheme="minorHAnsi"/>
        </w:rPr>
        <w:t>___________________________</w:t>
      </w:r>
    </w:p>
    <w:p w14:paraId="75C81763" w14:textId="77777777" w:rsidR="00970745" w:rsidRPr="00E7030A" w:rsidRDefault="002A0189">
      <w:pPr>
        <w:rPr>
          <w:rFonts w:asciiTheme="minorHAnsi" w:hAnsiTheme="minorHAnsi" w:cstheme="minorHAnsi"/>
          <w:sz w:val="28"/>
        </w:rPr>
      </w:pPr>
      <w:r w:rsidRPr="00E7030A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B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Pr="00E7030A">
        <w:rPr>
          <w:rFonts w:asciiTheme="minorHAnsi" w:hAnsiTheme="minorHAnsi" w:cstheme="minorHAnsi"/>
          <w:b/>
          <w:sz w:val="32"/>
          <w:szCs w:val="26"/>
        </w:rPr>
        <w:t>: TIME TRACKER – PLANNING AN IDEAL WAY TO SPEND YOUR TIME</w:t>
      </w:r>
    </w:p>
    <w:p w14:paraId="75C81764" w14:textId="77777777" w:rsidR="00970745" w:rsidRPr="00E7030A" w:rsidRDefault="002A0189">
      <w:pPr>
        <w:rPr>
          <w:rFonts w:asciiTheme="minorHAnsi" w:hAnsiTheme="minorHAnsi" w:cstheme="minorHAnsi"/>
          <w:szCs w:val="20"/>
        </w:rPr>
      </w:pPr>
      <w:r w:rsidRPr="00E7030A">
        <w:rPr>
          <w:rFonts w:asciiTheme="minorHAnsi" w:hAnsiTheme="minorHAnsi" w:cstheme="minorHAnsi"/>
          <w:szCs w:val="20"/>
        </w:rPr>
        <w:t xml:space="preserve">Create your “Ideal” five-day schedule in the chart below. Your goal is to make optimal use of your time to attain all your daily activities/tasks. </w:t>
      </w:r>
    </w:p>
    <w:tbl>
      <w:tblPr>
        <w:tblStyle w:val="a1"/>
        <w:tblW w:w="9303" w:type="dxa"/>
        <w:tblInd w:w="-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587"/>
        <w:gridCol w:w="1587"/>
        <w:gridCol w:w="1587"/>
        <w:gridCol w:w="1587"/>
        <w:gridCol w:w="1587"/>
      </w:tblGrid>
      <w:tr w:rsidR="00970745" w:rsidRPr="00E7030A" w14:paraId="75C8176B" w14:textId="77777777">
        <w:tc>
          <w:tcPr>
            <w:tcW w:w="1368" w:type="dxa"/>
          </w:tcPr>
          <w:p w14:paraId="75C8176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66" w14:textId="77777777" w:rsidR="00970745" w:rsidRPr="00E7030A" w:rsidRDefault="002A0189">
            <w:pPr>
              <w:pStyle w:val="Heading1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1</w:t>
            </w:r>
          </w:p>
        </w:tc>
        <w:tc>
          <w:tcPr>
            <w:tcW w:w="1587" w:type="dxa"/>
          </w:tcPr>
          <w:p w14:paraId="75C81767" w14:textId="77777777"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2</w:t>
            </w:r>
          </w:p>
        </w:tc>
        <w:tc>
          <w:tcPr>
            <w:tcW w:w="1587" w:type="dxa"/>
          </w:tcPr>
          <w:p w14:paraId="75C81768" w14:textId="77777777"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3</w:t>
            </w:r>
          </w:p>
        </w:tc>
        <w:tc>
          <w:tcPr>
            <w:tcW w:w="1587" w:type="dxa"/>
          </w:tcPr>
          <w:p w14:paraId="75C81769" w14:textId="77777777"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4</w:t>
            </w:r>
          </w:p>
        </w:tc>
        <w:tc>
          <w:tcPr>
            <w:tcW w:w="1587" w:type="dxa"/>
          </w:tcPr>
          <w:p w14:paraId="75C8176A" w14:textId="77777777" w:rsidR="00970745" w:rsidRPr="00E7030A" w:rsidRDefault="002A0189">
            <w:pPr>
              <w:pStyle w:val="Heading2"/>
              <w:spacing w:line="276" w:lineRule="auto"/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eastAsia="Calibri" w:hAnsiTheme="minorHAnsi" w:cstheme="minorHAnsi"/>
                <w:sz w:val="22"/>
                <w:szCs w:val="22"/>
              </w:rPr>
              <w:t>DAY 5</w:t>
            </w:r>
          </w:p>
        </w:tc>
      </w:tr>
      <w:tr w:rsidR="00970745" w:rsidRPr="00E7030A" w14:paraId="75C81773" w14:textId="77777777">
        <w:tc>
          <w:tcPr>
            <w:tcW w:w="1368" w:type="dxa"/>
          </w:tcPr>
          <w:p w14:paraId="75C8176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5am – 6am</w:t>
            </w:r>
          </w:p>
        </w:tc>
        <w:tc>
          <w:tcPr>
            <w:tcW w:w="1587" w:type="dxa"/>
          </w:tcPr>
          <w:p w14:paraId="75C8176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6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6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7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7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7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7B" w14:textId="77777777">
        <w:tc>
          <w:tcPr>
            <w:tcW w:w="1368" w:type="dxa"/>
          </w:tcPr>
          <w:p w14:paraId="75C8177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6am – 7am</w:t>
            </w:r>
          </w:p>
        </w:tc>
        <w:tc>
          <w:tcPr>
            <w:tcW w:w="1587" w:type="dxa"/>
          </w:tcPr>
          <w:p w14:paraId="75C8177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7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7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7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7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7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83" w14:textId="77777777">
        <w:tc>
          <w:tcPr>
            <w:tcW w:w="1368" w:type="dxa"/>
          </w:tcPr>
          <w:p w14:paraId="75C8177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7am – 8am</w:t>
            </w:r>
          </w:p>
        </w:tc>
        <w:tc>
          <w:tcPr>
            <w:tcW w:w="1587" w:type="dxa"/>
          </w:tcPr>
          <w:p w14:paraId="75C8177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7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7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8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8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8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8B" w14:textId="77777777">
        <w:tc>
          <w:tcPr>
            <w:tcW w:w="1368" w:type="dxa"/>
          </w:tcPr>
          <w:p w14:paraId="75C8178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8am – 9am</w:t>
            </w:r>
          </w:p>
        </w:tc>
        <w:tc>
          <w:tcPr>
            <w:tcW w:w="1587" w:type="dxa"/>
          </w:tcPr>
          <w:p w14:paraId="75C8178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8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8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8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8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8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93" w14:textId="77777777">
        <w:tc>
          <w:tcPr>
            <w:tcW w:w="1368" w:type="dxa"/>
          </w:tcPr>
          <w:p w14:paraId="75C8178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9am – 10am</w:t>
            </w:r>
          </w:p>
        </w:tc>
        <w:tc>
          <w:tcPr>
            <w:tcW w:w="1587" w:type="dxa"/>
          </w:tcPr>
          <w:p w14:paraId="75C8178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8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8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9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9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9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9B" w14:textId="77777777">
        <w:tc>
          <w:tcPr>
            <w:tcW w:w="1368" w:type="dxa"/>
          </w:tcPr>
          <w:p w14:paraId="75C8179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0am–11am</w:t>
            </w:r>
          </w:p>
        </w:tc>
        <w:tc>
          <w:tcPr>
            <w:tcW w:w="1587" w:type="dxa"/>
          </w:tcPr>
          <w:p w14:paraId="75C8179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9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9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9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9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9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A3" w14:textId="77777777">
        <w:tc>
          <w:tcPr>
            <w:tcW w:w="1368" w:type="dxa"/>
          </w:tcPr>
          <w:p w14:paraId="75C8179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2pm – 1pm</w:t>
            </w:r>
          </w:p>
        </w:tc>
        <w:tc>
          <w:tcPr>
            <w:tcW w:w="1587" w:type="dxa"/>
          </w:tcPr>
          <w:p w14:paraId="75C8179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9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9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AB" w14:textId="77777777">
        <w:tc>
          <w:tcPr>
            <w:tcW w:w="1368" w:type="dxa"/>
          </w:tcPr>
          <w:p w14:paraId="75C817A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pm – 2pm</w:t>
            </w:r>
          </w:p>
          <w:p w14:paraId="75C817A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B3" w14:textId="77777777">
        <w:tc>
          <w:tcPr>
            <w:tcW w:w="1368" w:type="dxa"/>
          </w:tcPr>
          <w:p w14:paraId="75C817A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2pm – 3pm</w:t>
            </w:r>
          </w:p>
        </w:tc>
        <w:tc>
          <w:tcPr>
            <w:tcW w:w="1587" w:type="dxa"/>
          </w:tcPr>
          <w:p w14:paraId="75C817A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A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A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B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B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B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BB" w14:textId="77777777">
        <w:tc>
          <w:tcPr>
            <w:tcW w:w="1368" w:type="dxa"/>
          </w:tcPr>
          <w:p w14:paraId="75C817B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3pm – 4pm</w:t>
            </w:r>
          </w:p>
        </w:tc>
        <w:tc>
          <w:tcPr>
            <w:tcW w:w="1587" w:type="dxa"/>
          </w:tcPr>
          <w:p w14:paraId="75C817B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B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B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B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B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B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C3" w14:textId="77777777">
        <w:tc>
          <w:tcPr>
            <w:tcW w:w="1368" w:type="dxa"/>
          </w:tcPr>
          <w:p w14:paraId="75C817B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4pm – 5pm</w:t>
            </w:r>
          </w:p>
        </w:tc>
        <w:tc>
          <w:tcPr>
            <w:tcW w:w="1587" w:type="dxa"/>
          </w:tcPr>
          <w:p w14:paraId="75C817B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B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B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C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C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C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</w:tbl>
    <w:tbl>
      <w:tblPr>
        <w:tblStyle w:val="a2"/>
        <w:tblW w:w="9303" w:type="dxa"/>
        <w:tblInd w:w="-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587"/>
        <w:gridCol w:w="1587"/>
        <w:gridCol w:w="1587"/>
        <w:gridCol w:w="1587"/>
        <w:gridCol w:w="1587"/>
      </w:tblGrid>
      <w:tr w:rsidR="00970745" w:rsidRPr="00E7030A" w14:paraId="75C817CB" w14:textId="77777777">
        <w:tc>
          <w:tcPr>
            <w:tcW w:w="1368" w:type="dxa"/>
          </w:tcPr>
          <w:p w14:paraId="75C817C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bookmarkStart w:id="1" w:name="h.gjdgxs" w:colFirst="0" w:colLast="0"/>
            <w:bookmarkEnd w:id="1"/>
            <w:r w:rsidRPr="00E7030A">
              <w:rPr>
                <w:rFonts w:asciiTheme="minorHAnsi" w:hAnsiTheme="minorHAnsi" w:cstheme="minorHAnsi"/>
                <w:b/>
              </w:rPr>
              <w:t>5pm – 6pm</w:t>
            </w:r>
          </w:p>
        </w:tc>
        <w:tc>
          <w:tcPr>
            <w:tcW w:w="1587" w:type="dxa"/>
          </w:tcPr>
          <w:p w14:paraId="75C817C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C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C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C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C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C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D3" w14:textId="77777777">
        <w:tc>
          <w:tcPr>
            <w:tcW w:w="1368" w:type="dxa"/>
          </w:tcPr>
          <w:p w14:paraId="75C817C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6pm – 7pm</w:t>
            </w:r>
          </w:p>
        </w:tc>
        <w:tc>
          <w:tcPr>
            <w:tcW w:w="1587" w:type="dxa"/>
          </w:tcPr>
          <w:p w14:paraId="75C817C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C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C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D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D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D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DB" w14:textId="77777777">
        <w:tc>
          <w:tcPr>
            <w:tcW w:w="1368" w:type="dxa"/>
          </w:tcPr>
          <w:p w14:paraId="75C817D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7pm – 8pm</w:t>
            </w:r>
          </w:p>
        </w:tc>
        <w:tc>
          <w:tcPr>
            <w:tcW w:w="1587" w:type="dxa"/>
          </w:tcPr>
          <w:p w14:paraId="75C817D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D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D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D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D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D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E3" w14:textId="77777777">
        <w:tc>
          <w:tcPr>
            <w:tcW w:w="1368" w:type="dxa"/>
          </w:tcPr>
          <w:p w14:paraId="75C817D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8pm – 9pm</w:t>
            </w:r>
          </w:p>
        </w:tc>
        <w:tc>
          <w:tcPr>
            <w:tcW w:w="1587" w:type="dxa"/>
          </w:tcPr>
          <w:p w14:paraId="75C817D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D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D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EB" w14:textId="77777777">
        <w:tc>
          <w:tcPr>
            <w:tcW w:w="1368" w:type="dxa"/>
          </w:tcPr>
          <w:p w14:paraId="75C817E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9pm – 10pm</w:t>
            </w:r>
          </w:p>
        </w:tc>
        <w:tc>
          <w:tcPr>
            <w:tcW w:w="1587" w:type="dxa"/>
          </w:tcPr>
          <w:p w14:paraId="75C817E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E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F3" w14:textId="77777777">
        <w:tc>
          <w:tcPr>
            <w:tcW w:w="1368" w:type="dxa"/>
          </w:tcPr>
          <w:p w14:paraId="75C817EC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0pm-11pm</w:t>
            </w:r>
          </w:p>
          <w:p w14:paraId="75C817ED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E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EF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F0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F1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F2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  <w:tr w:rsidR="00970745" w:rsidRPr="00E7030A" w14:paraId="75C817FC" w14:textId="77777777">
        <w:tc>
          <w:tcPr>
            <w:tcW w:w="1368" w:type="dxa"/>
          </w:tcPr>
          <w:p w14:paraId="75C817F4" w14:textId="77777777" w:rsidR="00970745" w:rsidRPr="00E7030A" w:rsidRDefault="002A0189">
            <w:pPr>
              <w:rPr>
                <w:rFonts w:asciiTheme="minorHAnsi" w:hAnsiTheme="minorHAnsi" w:cstheme="minorHAnsi"/>
              </w:rPr>
            </w:pPr>
            <w:r w:rsidRPr="00E7030A">
              <w:rPr>
                <w:rFonts w:asciiTheme="minorHAnsi" w:hAnsiTheme="minorHAnsi" w:cstheme="minorHAnsi"/>
                <w:b/>
              </w:rPr>
              <w:t>11pm-12am</w:t>
            </w:r>
          </w:p>
          <w:p w14:paraId="75C817F5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F6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  <w:p w14:paraId="75C817F7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F8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F9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FA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87" w:type="dxa"/>
          </w:tcPr>
          <w:p w14:paraId="75C817FB" w14:textId="77777777" w:rsidR="00970745" w:rsidRPr="00E7030A" w:rsidRDefault="00970745">
            <w:pPr>
              <w:rPr>
                <w:rFonts w:asciiTheme="minorHAnsi" w:hAnsiTheme="minorHAnsi" w:cstheme="minorHAnsi"/>
              </w:rPr>
            </w:pPr>
          </w:p>
        </w:tc>
      </w:tr>
    </w:tbl>
    <w:p w14:paraId="75C817FD" w14:textId="77777777" w:rsidR="00970745" w:rsidRPr="00E7030A" w:rsidRDefault="00970745">
      <w:pPr>
        <w:rPr>
          <w:rFonts w:asciiTheme="minorHAnsi" w:hAnsiTheme="minorHAnsi" w:cstheme="minorHAnsi"/>
        </w:rPr>
      </w:pPr>
    </w:p>
    <w:p w14:paraId="75C817FE" w14:textId="77777777" w:rsidR="00970745" w:rsidRPr="00E7030A" w:rsidRDefault="00970745">
      <w:pPr>
        <w:rPr>
          <w:rFonts w:asciiTheme="minorHAnsi" w:hAnsiTheme="minorHAnsi" w:cstheme="minorHAnsi"/>
        </w:rPr>
      </w:pPr>
    </w:p>
    <w:p w14:paraId="75C817FF" w14:textId="77777777" w:rsidR="00970745" w:rsidRPr="00E7030A" w:rsidRDefault="00970745">
      <w:pPr>
        <w:rPr>
          <w:rFonts w:asciiTheme="minorHAnsi" w:hAnsiTheme="minorHAnsi" w:cstheme="minorHAnsi"/>
        </w:rPr>
      </w:pPr>
    </w:p>
    <w:p w14:paraId="75C81800" w14:textId="77777777" w:rsidR="00970745" w:rsidRPr="00E7030A" w:rsidRDefault="00970745">
      <w:pPr>
        <w:rPr>
          <w:rFonts w:asciiTheme="minorHAnsi" w:hAnsiTheme="minorHAnsi" w:cstheme="minorHAnsi"/>
        </w:rPr>
      </w:pPr>
    </w:p>
    <w:p w14:paraId="75C81801" w14:textId="77777777" w:rsidR="003C4BAF" w:rsidRPr="00E7030A" w:rsidRDefault="003C4BAF">
      <w:pPr>
        <w:rPr>
          <w:rFonts w:asciiTheme="minorHAnsi" w:hAnsiTheme="minorHAnsi" w:cstheme="minorHAnsi"/>
          <w:b/>
          <w:sz w:val="26"/>
          <w:szCs w:val="26"/>
        </w:rPr>
      </w:pPr>
      <w:r w:rsidRPr="00E7030A">
        <w:rPr>
          <w:rFonts w:asciiTheme="minorHAnsi" w:hAnsiTheme="minorHAnsi" w:cstheme="minorHAnsi"/>
          <w:b/>
          <w:sz w:val="26"/>
          <w:szCs w:val="26"/>
        </w:rPr>
        <w:br w:type="page"/>
      </w:r>
    </w:p>
    <w:p w14:paraId="75C81802" w14:textId="77777777" w:rsidR="000B1DFC" w:rsidRPr="00E7030A" w:rsidRDefault="000B1DFC">
      <w:pPr>
        <w:rPr>
          <w:rFonts w:asciiTheme="minorHAnsi" w:hAnsiTheme="minorHAnsi" w:cstheme="minorHAnsi"/>
          <w:b/>
          <w:sz w:val="26"/>
          <w:szCs w:val="26"/>
        </w:rPr>
        <w:sectPr w:rsidR="000B1DFC" w:rsidRPr="00E7030A" w:rsidSect="00D92B04">
          <w:footerReference w:type="default" r:id="rId14"/>
          <w:footerReference w:type="first" r:id="rId15"/>
          <w:pgSz w:w="12240" w:h="15840"/>
          <w:pgMar w:top="1124" w:right="1440" w:bottom="993" w:left="1440" w:header="720" w:footer="65" w:gutter="0"/>
          <w:pgNumType w:start="1"/>
          <w:cols w:space="720"/>
          <w:titlePg/>
          <w:docGrid w:linePitch="299"/>
        </w:sectPr>
      </w:pPr>
    </w:p>
    <w:p w14:paraId="75C81803" w14:textId="77777777" w:rsidR="00970745" w:rsidRPr="00E7030A" w:rsidRDefault="002A0189">
      <w:pPr>
        <w:rPr>
          <w:rFonts w:asciiTheme="minorHAnsi" w:hAnsiTheme="minorHAnsi" w:cstheme="minorHAnsi"/>
          <w:sz w:val="28"/>
        </w:rPr>
      </w:pPr>
      <w:r w:rsidRPr="00E7030A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[</w:t>
      </w:r>
      <w:r w:rsidRPr="00E7030A">
        <w:rPr>
          <w:rFonts w:asciiTheme="minorHAnsi" w:hAnsiTheme="minorHAnsi" w:cstheme="minorHAnsi"/>
          <w:b/>
          <w:sz w:val="32"/>
          <w:szCs w:val="26"/>
        </w:rPr>
        <w:t>C</w:t>
      </w:r>
      <w:r w:rsidR="003C4BAF" w:rsidRPr="00E7030A">
        <w:rPr>
          <w:rFonts w:asciiTheme="minorHAnsi" w:hAnsiTheme="minorHAnsi" w:cstheme="minorHAnsi"/>
          <w:b/>
          <w:sz w:val="32"/>
          <w:szCs w:val="26"/>
        </w:rPr>
        <w:t>]</w:t>
      </w:r>
      <w:r w:rsidR="00D61F92" w:rsidRPr="00E7030A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E7030A">
        <w:rPr>
          <w:rFonts w:asciiTheme="minorHAnsi" w:hAnsiTheme="minorHAnsi" w:cstheme="minorHAnsi"/>
          <w:b/>
          <w:sz w:val="32"/>
          <w:szCs w:val="26"/>
        </w:rPr>
        <w:t xml:space="preserve"> REFLECTION QUESTIONS</w:t>
      </w:r>
    </w:p>
    <w:p w14:paraId="75C81804" w14:textId="77777777" w:rsidR="00970745" w:rsidRPr="00E7030A" w:rsidRDefault="002A0189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Is this “ideal” schedule very different from the way that you currently spend your time? </w:t>
      </w:r>
    </w:p>
    <w:p w14:paraId="75C81805" w14:textId="77777777" w:rsidR="00970745" w:rsidRPr="00E7030A" w:rsidRDefault="002A0189">
      <w:pPr>
        <w:spacing w:after="0" w:line="360" w:lineRule="auto"/>
        <w:ind w:left="66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C81806" w14:textId="77777777" w:rsidR="00970745" w:rsidRPr="00E7030A" w:rsidRDefault="00970745">
      <w:pPr>
        <w:spacing w:after="0" w:line="360" w:lineRule="auto"/>
        <w:ind w:left="426"/>
        <w:rPr>
          <w:rFonts w:asciiTheme="minorHAnsi" w:hAnsiTheme="minorHAnsi" w:cstheme="minorHAnsi"/>
        </w:rPr>
      </w:pPr>
    </w:p>
    <w:p w14:paraId="75C81807" w14:textId="77777777" w:rsidR="00970745" w:rsidRPr="00E7030A" w:rsidRDefault="002A0189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hat do you need to modify in your life in order to make this schedule become a reality?</w:t>
      </w:r>
    </w:p>
    <w:p w14:paraId="75C81808" w14:textId="77777777" w:rsidR="00970745" w:rsidRPr="00E7030A" w:rsidRDefault="002A0189">
      <w:pPr>
        <w:spacing w:after="0" w:line="360" w:lineRule="auto"/>
        <w:ind w:left="66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C81809" w14:textId="77777777" w:rsidR="00970745" w:rsidRPr="00E7030A" w:rsidRDefault="00970745">
      <w:pPr>
        <w:spacing w:after="0" w:line="360" w:lineRule="auto"/>
        <w:ind w:left="426"/>
        <w:rPr>
          <w:rFonts w:asciiTheme="minorHAnsi" w:hAnsiTheme="minorHAnsi" w:cstheme="minorHAnsi"/>
        </w:rPr>
      </w:pPr>
    </w:p>
    <w:p w14:paraId="75C8180A" w14:textId="77777777" w:rsidR="00970745" w:rsidRPr="00E7030A" w:rsidRDefault="002A0189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What will be the pay-off? What are the reasons why it will be worthwhile to get organized?</w:t>
      </w:r>
    </w:p>
    <w:p w14:paraId="75C8180B" w14:textId="77777777" w:rsidR="00970745" w:rsidRPr="00E7030A" w:rsidRDefault="002A0189">
      <w:pPr>
        <w:spacing w:after="0" w:line="360" w:lineRule="auto"/>
        <w:ind w:left="66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5C8180C" w14:textId="77777777" w:rsidR="00970745" w:rsidRPr="00E7030A" w:rsidRDefault="00970745">
      <w:pPr>
        <w:spacing w:after="0" w:line="360" w:lineRule="auto"/>
        <w:ind w:left="426"/>
        <w:rPr>
          <w:rFonts w:asciiTheme="minorHAnsi" w:hAnsiTheme="minorHAnsi" w:cstheme="minorHAnsi"/>
        </w:rPr>
      </w:pPr>
    </w:p>
    <w:p w14:paraId="75C8180D" w14:textId="77777777" w:rsidR="00970745" w:rsidRPr="00E7030A" w:rsidRDefault="002A0189">
      <w:pPr>
        <w:numPr>
          <w:ilvl w:val="0"/>
          <w:numId w:val="1"/>
        </w:numPr>
        <w:spacing w:after="0" w:line="360" w:lineRule="auto"/>
        <w:ind w:left="426" w:hanging="360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Looking at your ideal schedule, how are you currently living your life day by day? What needs to change so that you are more on track?</w:t>
      </w:r>
    </w:p>
    <w:p w14:paraId="75C8180E" w14:textId="77777777" w:rsidR="00117AFC" w:rsidRPr="00E7030A" w:rsidRDefault="002A0189" w:rsidP="003C4BAF">
      <w:p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17AFC" w:rsidRPr="00E7030A">
        <w:rPr>
          <w:rFonts w:asciiTheme="minorHAnsi" w:hAnsiTheme="minorHAnsi" w:cstheme="minorHAnsi"/>
          <w:b/>
          <w:sz w:val="32"/>
          <w:szCs w:val="32"/>
        </w:rPr>
        <w:br w:type="page"/>
      </w:r>
    </w:p>
    <w:p w14:paraId="75C8180F" w14:textId="77777777" w:rsidR="00007399" w:rsidRPr="00E7030A" w:rsidRDefault="00117AFC" w:rsidP="00007399">
      <w:pPr>
        <w:spacing w:after="0" w:line="360" w:lineRule="auto"/>
        <w:rPr>
          <w:rFonts w:asciiTheme="minorHAnsi" w:hAnsiTheme="minorHAnsi" w:cstheme="minorHAnsi"/>
          <w:b/>
          <w:sz w:val="20"/>
        </w:rPr>
      </w:pPr>
      <w:r w:rsidRPr="00E7030A">
        <w:rPr>
          <w:rFonts w:asciiTheme="minorHAnsi" w:hAnsiTheme="minorHAnsi" w:cstheme="minorHAnsi"/>
          <w:b/>
          <w:sz w:val="28"/>
          <w:szCs w:val="32"/>
        </w:rPr>
        <w:lastRenderedPageBreak/>
        <w:t>EXTENSION ACTIVITY</w:t>
      </w:r>
    </w:p>
    <w:p w14:paraId="75C81810" w14:textId="77777777" w:rsidR="003C4BAF" w:rsidRPr="00E7030A" w:rsidRDefault="003C4BAF" w:rsidP="003C4BAF">
      <w:p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Once students have completed Handout [A] and [B], h</w:t>
      </w:r>
      <w:r w:rsidR="00D85D24" w:rsidRPr="00E7030A">
        <w:rPr>
          <w:rFonts w:asciiTheme="minorHAnsi" w:hAnsiTheme="minorHAnsi" w:cstheme="minorHAnsi"/>
        </w:rPr>
        <w:t>ave student</w:t>
      </w:r>
      <w:r w:rsidR="00007399" w:rsidRPr="00E7030A">
        <w:rPr>
          <w:rFonts w:asciiTheme="minorHAnsi" w:hAnsiTheme="minorHAnsi" w:cstheme="minorHAnsi"/>
        </w:rPr>
        <w:t>s</w:t>
      </w:r>
      <w:r w:rsidR="00D85D24" w:rsidRPr="00E7030A">
        <w:rPr>
          <w:rFonts w:asciiTheme="minorHAnsi" w:hAnsiTheme="minorHAnsi" w:cstheme="minorHAnsi"/>
        </w:rPr>
        <w:t xml:space="preserve"> type their responses into their journals. Students will add their journals to </w:t>
      </w:r>
      <w:r w:rsidRPr="00E7030A">
        <w:rPr>
          <w:rFonts w:asciiTheme="minorHAnsi" w:hAnsiTheme="minorHAnsi" w:cstheme="minorHAnsi"/>
        </w:rPr>
        <w:t>a portfolio</w:t>
      </w:r>
      <w:r w:rsidR="00D85D24" w:rsidRPr="00E7030A">
        <w:rPr>
          <w:rFonts w:asciiTheme="minorHAnsi" w:hAnsiTheme="minorHAnsi" w:cstheme="minorHAnsi"/>
        </w:rPr>
        <w:t xml:space="preserve"> so that they may be assessed remotely by </w:t>
      </w:r>
      <w:r w:rsidRPr="00E7030A">
        <w:rPr>
          <w:rFonts w:asciiTheme="minorHAnsi" w:hAnsiTheme="minorHAnsi" w:cstheme="minorHAnsi"/>
        </w:rPr>
        <w:t xml:space="preserve">their </w:t>
      </w:r>
      <w:r w:rsidR="00D85D24" w:rsidRPr="00E7030A">
        <w:rPr>
          <w:rFonts w:asciiTheme="minorHAnsi" w:hAnsiTheme="minorHAnsi" w:cstheme="minorHAnsi"/>
        </w:rPr>
        <w:t xml:space="preserve">teacher. </w:t>
      </w:r>
      <w:r w:rsidR="00007399" w:rsidRPr="00E7030A">
        <w:rPr>
          <w:rFonts w:asciiTheme="minorHAnsi" w:hAnsiTheme="minorHAnsi" w:cstheme="minorHAnsi"/>
        </w:rPr>
        <w:br/>
      </w:r>
    </w:p>
    <w:p w14:paraId="75C81811" w14:textId="77777777" w:rsidR="00007399" w:rsidRPr="00E7030A" w:rsidRDefault="003C4BAF" w:rsidP="003C4BAF">
      <w:pPr>
        <w:spacing w:after="0" w:line="360" w:lineRule="auto"/>
        <w:rPr>
          <w:rFonts w:asciiTheme="minorHAnsi" w:hAnsiTheme="minorHAnsi" w:cstheme="minorHAnsi"/>
          <w:b/>
        </w:rPr>
      </w:pPr>
      <w:r w:rsidRPr="00E7030A">
        <w:rPr>
          <w:rFonts w:asciiTheme="minorHAnsi" w:hAnsiTheme="minorHAnsi" w:cstheme="minorHAnsi"/>
          <w:b/>
        </w:rPr>
        <w:t>INSTRUCTIONS:</w:t>
      </w:r>
    </w:p>
    <w:p w14:paraId="75C81812" w14:textId="77777777" w:rsidR="00D85D24" w:rsidRPr="00E7030A" w:rsidRDefault="00D85D24" w:rsidP="00D85D24">
      <w:pPr>
        <w:pStyle w:val="ColorfulList-Accent11"/>
        <w:numPr>
          <w:ilvl w:val="0"/>
          <w:numId w:val="10"/>
        </w:numPr>
        <w:spacing w:after="0"/>
        <w:ind w:right="4"/>
        <w:contextualSpacing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Have students visit </w:t>
      </w:r>
      <w:hyperlink r:id="rId16" w:history="1">
        <w:r w:rsidRPr="00E7030A">
          <w:rPr>
            <w:rStyle w:val="Hyperlink"/>
            <w:rFonts w:asciiTheme="minorHAnsi" w:hAnsiTheme="minorHAnsi" w:cstheme="minorHAnsi"/>
            <w:color w:val="007DEB"/>
          </w:rPr>
          <w:t>www.myBlueprint.ca</w:t>
        </w:r>
      </w:hyperlink>
      <w:r w:rsidRPr="00E7030A">
        <w:rPr>
          <w:rFonts w:asciiTheme="minorHAnsi" w:hAnsiTheme="minorHAnsi" w:cstheme="minorHAnsi"/>
        </w:rPr>
        <w:t xml:space="preserve">, and enter their email and password to log in.  </w:t>
      </w:r>
    </w:p>
    <w:p w14:paraId="75C81813" w14:textId="77777777" w:rsidR="00D85D24" w:rsidRPr="00E7030A" w:rsidRDefault="00D85D24" w:rsidP="00117AFC">
      <w:pPr>
        <w:pStyle w:val="ColorfulList-Accent11"/>
        <w:spacing w:after="0"/>
        <w:ind w:left="360" w:right="4"/>
        <w:contextualSpacing/>
        <w:rPr>
          <w:rStyle w:val="Hyperlink"/>
          <w:rFonts w:asciiTheme="minorHAnsi" w:hAnsiTheme="minorHAnsi" w:cstheme="minorHAnsi"/>
        </w:rPr>
      </w:pPr>
      <w:r w:rsidRPr="00E7030A">
        <w:rPr>
          <w:rStyle w:val="Hyperlink"/>
          <w:rFonts w:asciiTheme="minorHAnsi" w:hAnsiTheme="minorHAnsi" w:cstheme="minorHAnsi"/>
          <w:b/>
          <w:color w:val="000000"/>
        </w:rPr>
        <w:t>Forgotten password?</w:t>
      </w:r>
      <w:r w:rsidRPr="00E7030A">
        <w:rPr>
          <w:rStyle w:val="Hyperlink"/>
          <w:rFonts w:asciiTheme="minorHAnsi" w:hAnsiTheme="minorHAnsi" w:cstheme="minorHAnsi"/>
          <w:color w:val="000000"/>
          <w:u w:val="none"/>
        </w:rPr>
        <w:t xml:space="preserve">  Students can reset their passwords by clicking on the ‘Forgot your password?’ link in the green </w:t>
      </w:r>
      <w:r w:rsidRPr="00E7030A">
        <w:rPr>
          <w:rStyle w:val="Hyperlink"/>
          <w:rFonts w:asciiTheme="minorHAnsi" w:hAnsiTheme="minorHAnsi" w:cstheme="minorHAnsi"/>
          <w:b/>
          <w:color w:val="000000"/>
          <w:u w:val="none"/>
        </w:rPr>
        <w:t>Existing User</w:t>
      </w:r>
      <w:r w:rsidRPr="00E7030A">
        <w:rPr>
          <w:rStyle w:val="Hyperlink"/>
          <w:rFonts w:asciiTheme="minorHAnsi" w:hAnsiTheme="minorHAnsi" w:cstheme="minorHAnsi"/>
          <w:color w:val="000000"/>
          <w:u w:val="none"/>
        </w:rPr>
        <w:t xml:space="preserve"> box. </w:t>
      </w:r>
    </w:p>
    <w:p w14:paraId="75C81814" w14:textId="77777777" w:rsidR="00D85D24" w:rsidRPr="00E7030A" w:rsidRDefault="00D85D24" w:rsidP="00117AFC">
      <w:pPr>
        <w:spacing w:after="0" w:line="360" w:lineRule="auto"/>
        <w:ind w:left="360"/>
        <w:rPr>
          <w:rFonts w:asciiTheme="minorHAnsi" w:hAnsiTheme="minorHAnsi" w:cstheme="minorHAnsi"/>
        </w:rPr>
      </w:pPr>
      <w:r w:rsidRPr="00E7030A">
        <w:rPr>
          <w:rStyle w:val="Hyperlink"/>
          <w:rFonts w:asciiTheme="minorHAnsi" w:hAnsiTheme="minorHAnsi" w:cstheme="minorHAnsi"/>
          <w:b/>
          <w:color w:val="auto"/>
        </w:rPr>
        <w:t>Forgotten email?</w:t>
      </w:r>
      <w:r w:rsidRPr="00E7030A">
        <w:rPr>
          <w:rFonts w:asciiTheme="minorHAnsi" w:hAnsiTheme="minorHAnsi" w:cstheme="minorHAnsi"/>
          <w:color w:val="auto"/>
        </w:rPr>
        <w:t xml:space="preserve"> </w:t>
      </w:r>
      <w:r w:rsidRPr="00E7030A">
        <w:rPr>
          <w:rFonts w:asciiTheme="minorHAnsi" w:hAnsiTheme="minorHAnsi" w:cstheme="minorHAnsi"/>
        </w:rPr>
        <w:t>As a teacher/counsellor, you can reset your student</w:t>
      </w:r>
      <w:r w:rsidR="00007399" w:rsidRPr="00E7030A">
        <w:rPr>
          <w:rFonts w:asciiTheme="minorHAnsi" w:hAnsiTheme="minorHAnsi" w:cstheme="minorHAnsi"/>
        </w:rPr>
        <w:t xml:space="preserve">s’ emails and passwords in your </w:t>
      </w:r>
      <w:r w:rsidRPr="00E7030A">
        <w:rPr>
          <w:rFonts w:asciiTheme="minorHAnsi" w:hAnsiTheme="minorHAnsi" w:cstheme="minorHAnsi"/>
          <w:b/>
        </w:rPr>
        <w:t>Student Manager</w:t>
      </w:r>
      <w:r w:rsidRPr="00E7030A">
        <w:rPr>
          <w:rFonts w:asciiTheme="minorHAnsi" w:hAnsiTheme="minorHAnsi" w:cstheme="minorHAnsi"/>
        </w:rPr>
        <w:t xml:space="preserve"> or </w:t>
      </w:r>
      <w:r w:rsidRPr="00E7030A">
        <w:rPr>
          <w:rFonts w:asciiTheme="minorHAnsi" w:hAnsiTheme="minorHAnsi" w:cstheme="minorHAnsi"/>
          <w:b/>
        </w:rPr>
        <w:t>My Classes</w:t>
      </w:r>
      <w:r w:rsidRPr="00E7030A">
        <w:rPr>
          <w:rFonts w:asciiTheme="minorHAnsi" w:hAnsiTheme="minorHAnsi" w:cstheme="minorHAnsi"/>
        </w:rPr>
        <w:t>.</w:t>
      </w:r>
    </w:p>
    <w:p w14:paraId="75C81815" w14:textId="77777777"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In the left hand navigation menu, click </w:t>
      </w:r>
      <w:r w:rsidRPr="00E7030A">
        <w:rPr>
          <w:rFonts w:asciiTheme="minorHAnsi" w:hAnsiTheme="minorHAnsi" w:cstheme="minorHAnsi"/>
          <w:b/>
        </w:rPr>
        <w:t xml:space="preserve">Home. </w:t>
      </w:r>
    </w:p>
    <w:p w14:paraId="75C81816" w14:textId="77777777"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On the homepage, click the fourth tab that indicates </w:t>
      </w:r>
      <w:r w:rsidR="003C4BAF" w:rsidRPr="00E7030A">
        <w:rPr>
          <w:rFonts w:asciiTheme="minorHAnsi" w:hAnsiTheme="minorHAnsi" w:cstheme="minorHAnsi"/>
          <w:b/>
        </w:rPr>
        <w:t>P</w:t>
      </w:r>
      <w:r w:rsidRPr="00E7030A">
        <w:rPr>
          <w:rFonts w:asciiTheme="minorHAnsi" w:hAnsiTheme="minorHAnsi" w:cstheme="minorHAnsi"/>
          <w:b/>
        </w:rPr>
        <w:t>ortfolios.</w:t>
      </w:r>
    </w:p>
    <w:p w14:paraId="75C81817" w14:textId="77777777"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Choose the portfolio you wish to add a journal to.</w:t>
      </w:r>
    </w:p>
    <w:p w14:paraId="75C81818" w14:textId="77777777"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 xml:space="preserve">Once you are in your desired portfolio, click the </w:t>
      </w:r>
      <w:r w:rsidR="003C4BAF" w:rsidRPr="00E7030A">
        <w:rPr>
          <w:rFonts w:asciiTheme="minorHAnsi" w:hAnsiTheme="minorHAnsi" w:cstheme="minorHAnsi"/>
          <w:b/>
        </w:rPr>
        <w:t>Add B</w:t>
      </w:r>
      <w:r w:rsidRPr="00E7030A">
        <w:rPr>
          <w:rFonts w:asciiTheme="minorHAnsi" w:hAnsiTheme="minorHAnsi" w:cstheme="minorHAnsi"/>
          <w:b/>
        </w:rPr>
        <w:t>ox</w:t>
      </w:r>
      <w:r w:rsidRPr="00E7030A">
        <w:rPr>
          <w:rFonts w:asciiTheme="minorHAnsi" w:hAnsiTheme="minorHAnsi" w:cstheme="minorHAnsi"/>
        </w:rPr>
        <w:t xml:space="preserve"> button on right hand side of your screen and </w:t>
      </w:r>
      <w:r w:rsidR="003C4BAF" w:rsidRPr="00E7030A">
        <w:rPr>
          <w:rFonts w:asciiTheme="minorHAnsi" w:hAnsiTheme="minorHAnsi" w:cstheme="minorHAnsi"/>
        </w:rPr>
        <w:t>select</w:t>
      </w:r>
      <w:r w:rsidRPr="00E7030A">
        <w:rPr>
          <w:rFonts w:asciiTheme="minorHAnsi" w:hAnsiTheme="minorHAnsi" w:cstheme="minorHAnsi"/>
        </w:rPr>
        <w:t xml:space="preserve"> </w:t>
      </w:r>
      <w:r w:rsidR="003C4BAF" w:rsidRPr="00E7030A">
        <w:rPr>
          <w:rFonts w:asciiTheme="minorHAnsi" w:hAnsiTheme="minorHAnsi" w:cstheme="minorHAnsi"/>
          <w:b/>
        </w:rPr>
        <w:t>Add J</w:t>
      </w:r>
      <w:r w:rsidRPr="00E7030A">
        <w:rPr>
          <w:rFonts w:asciiTheme="minorHAnsi" w:hAnsiTheme="minorHAnsi" w:cstheme="minorHAnsi"/>
          <w:b/>
        </w:rPr>
        <w:t>ournal.</w:t>
      </w:r>
    </w:p>
    <w:p w14:paraId="75C81819" w14:textId="77777777" w:rsidR="00007399" w:rsidRPr="00E7030A" w:rsidRDefault="00007399" w:rsidP="00117AFC">
      <w:pPr>
        <w:pStyle w:val="ListParagraph"/>
        <w:numPr>
          <w:ilvl w:val="0"/>
          <w:numId w:val="10"/>
        </w:numPr>
        <w:spacing w:after="0" w:line="360" w:lineRule="auto"/>
        <w:rPr>
          <w:rFonts w:asciiTheme="minorHAnsi" w:hAnsiTheme="minorHAnsi" w:cstheme="minorHAnsi"/>
        </w:rPr>
      </w:pPr>
      <w:r w:rsidRPr="00E7030A">
        <w:rPr>
          <w:rFonts w:asciiTheme="minorHAnsi" w:hAnsiTheme="minorHAnsi" w:cstheme="minorHAnsi"/>
        </w:rPr>
        <w:t>Enter your final draft in the journal fields as indicated.</w:t>
      </w:r>
    </w:p>
    <w:sectPr w:rsidR="00007399" w:rsidRPr="00E7030A" w:rsidSect="00D92B04">
      <w:footerReference w:type="default" r:id="rId17"/>
      <w:footerReference w:type="first" r:id="rId18"/>
      <w:pgSz w:w="12240" w:h="15840"/>
      <w:pgMar w:top="1124" w:right="1440" w:bottom="993" w:left="1440" w:header="720" w:footer="65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8181C" w14:textId="77777777" w:rsidR="00A47EFD" w:rsidRDefault="00A47EFD">
      <w:pPr>
        <w:spacing w:after="0" w:line="240" w:lineRule="auto"/>
      </w:pPr>
      <w:r>
        <w:separator/>
      </w:r>
    </w:p>
  </w:endnote>
  <w:endnote w:type="continuationSeparator" w:id="0">
    <w:p w14:paraId="75C8181D" w14:textId="77777777" w:rsidR="00A47EFD" w:rsidRDefault="00A47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4"/>
        <w:szCs w:val="28"/>
      </w:rPr>
      <w:id w:val="2876296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C81824" w14:textId="77777777" w:rsidR="00D92B04" w:rsidRPr="00D92B04" w:rsidRDefault="00D92B04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STUDENT ACTIVITY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1 OF 6</w:t>
        </w:r>
        <w:r w:rsidRPr="00D92B04">
          <w:rPr>
            <w:rFonts w:ascii="Cambria" w:hAnsi="Cambria"/>
            <w:sz w:val="24"/>
            <w:szCs w:val="28"/>
          </w:rPr>
          <w:t>-</w:t>
        </w:r>
      </w:p>
    </w:sdtContent>
  </w:sdt>
  <w:p w14:paraId="75C81825" w14:textId="77777777" w:rsidR="00D92B04" w:rsidRDefault="00D92B04">
    <w:pPr>
      <w:tabs>
        <w:tab w:val="center" w:pos="0"/>
      </w:tabs>
      <w:spacing w:after="708"/>
      <w:ind w:right="4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81826" w14:textId="77777777" w:rsidR="00D92B04" w:rsidRDefault="00D92B04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EVALUATION RUBRIC: 1 OF 1 -</w:t>
    </w:r>
  </w:p>
  <w:p w14:paraId="75C81827" w14:textId="77777777" w:rsidR="00D92B04" w:rsidRDefault="00D92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81828" w14:textId="77777777" w:rsidR="00D92B04" w:rsidRDefault="00D92B04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STUDENT ACTIVITY: 2 OF 6 -</w:t>
    </w:r>
  </w:p>
  <w:p w14:paraId="75C81829" w14:textId="77777777" w:rsidR="00D92B04" w:rsidRDefault="00D92B0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4"/>
        <w:szCs w:val="28"/>
      </w:rPr>
      <w:id w:val="552667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C8182A" w14:textId="77777777" w:rsidR="000B1DFC" w:rsidRPr="00D92B04" w:rsidRDefault="000B1DFC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STUDENT ACTIVITY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4 OF 6</w:t>
        </w:r>
        <w:r w:rsidRPr="00D92B04">
          <w:rPr>
            <w:rFonts w:ascii="Cambria" w:hAnsi="Cambria"/>
            <w:sz w:val="24"/>
            <w:szCs w:val="28"/>
          </w:rPr>
          <w:t>-</w:t>
        </w:r>
      </w:p>
    </w:sdtContent>
  </w:sdt>
  <w:p w14:paraId="75C8182B" w14:textId="77777777" w:rsidR="000B1DFC" w:rsidRDefault="000B1DFC">
    <w:pPr>
      <w:tabs>
        <w:tab w:val="center" w:pos="0"/>
      </w:tabs>
      <w:spacing w:after="708"/>
      <w:ind w:right="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8182C" w14:textId="77777777" w:rsidR="000B1DFC" w:rsidRDefault="000B1DFC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STUDENT ACTIVITY: 3 OF 6 -</w:t>
    </w:r>
  </w:p>
  <w:p w14:paraId="75C8182D" w14:textId="77777777" w:rsidR="000B1DFC" w:rsidRDefault="000B1DFC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4"/>
        <w:szCs w:val="28"/>
      </w:rPr>
      <w:id w:val="-876627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C8182E" w14:textId="77777777" w:rsidR="000B1DFC" w:rsidRPr="00D92B04" w:rsidRDefault="000B1DFC">
        <w:pPr>
          <w:pStyle w:val="Footer"/>
          <w:jc w:val="center"/>
          <w:rPr>
            <w:rFonts w:ascii="Cambria" w:hAnsi="Cambria"/>
            <w:sz w:val="24"/>
            <w:szCs w:val="28"/>
          </w:rPr>
        </w:pPr>
        <w:r w:rsidRPr="00D92B04">
          <w:rPr>
            <w:rFonts w:ascii="Cambria" w:hAnsi="Cambria"/>
            <w:sz w:val="24"/>
            <w:szCs w:val="28"/>
          </w:rPr>
          <w:t>-</w:t>
        </w:r>
        <w:r>
          <w:rPr>
            <w:rFonts w:ascii="Cambria" w:hAnsi="Cambria"/>
            <w:sz w:val="24"/>
            <w:szCs w:val="28"/>
          </w:rPr>
          <w:t>STUDENT ACTIVITY</w:t>
        </w:r>
        <w:r w:rsidRPr="00D92B04">
          <w:rPr>
            <w:rFonts w:ascii="Cambria" w:hAnsi="Cambria"/>
            <w:sz w:val="24"/>
            <w:szCs w:val="28"/>
          </w:rPr>
          <w:t xml:space="preserve">- </w:t>
        </w:r>
        <w:r>
          <w:rPr>
            <w:rFonts w:ascii="Cambria" w:hAnsi="Cambria"/>
            <w:sz w:val="24"/>
            <w:szCs w:val="28"/>
          </w:rPr>
          <w:t>6 OF 6</w:t>
        </w:r>
        <w:r w:rsidRPr="00D92B04">
          <w:rPr>
            <w:rFonts w:ascii="Cambria" w:hAnsi="Cambria"/>
            <w:sz w:val="24"/>
            <w:szCs w:val="28"/>
          </w:rPr>
          <w:t>-</w:t>
        </w:r>
      </w:p>
    </w:sdtContent>
  </w:sdt>
  <w:p w14:paraId="75C8182F" w14:textId="77777777" w:rsidR="000B1DFC" w:rsidRDefault="000B1DFC">
    <w:pPr>
      <w:tabs>
        <w:tab w:val="center" w:pos="0"/>
      </w:tabs>
      <w:spacing w:after="708"/>
      <w:ind w:right="4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81830" w14:textId="77777777" w:rsidR="000B1DFC" w:rsidRDefault="000B1DFC" w:rsidP="00117AFC">
    <w:pPr>
      <w:tabs>
        <w:tab w:val="center" w:pos="0"/>
      </w:tabs>
      <w:spacing w:after="708"/>
      <w:ind w:right="4"/>
      <w:jc w:val="center"/>
    </w:pPr>
    <w:r>
      <w:rPr>
        <w:rFonts w:ascii="Cambria" w:eastAsia="Cambria" w:hAnsi="Cambria" w:cs="Cambria"/>
      </w:rPr>
      <w:t>- STUDENT ACTIVITY: 5 OF 6 -</w:t>
    </w:r>
  </w:p>
  <w:p w14:paraId="75C81831" w14:textId="77777777" w:rsidR="000B1DFC" w:rsidRDefault="000B1D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8181A" w14:textId="77777777" w:rsidR="00A47EFD" w:rsidRDefault="00A47EFD">
      <w:pPr>
        <w:spacing w:after="0" w:line="240" w:lineRule="auto"/>
      </w:pPr>
      <w:r>
        <w:separator/>
      </w:r>
    </w:p>
  </w:footnote>
  <w:footnote w:type="continuationSeparator" w:id="0">
    <w:p w14:paraId="75C8181B" w14:textId="77777777" w:rsidR="00A47EFD" w:rsidRDefault="00A47E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67863"/>
    <w:multiLevelType w:val="multilevel"/>
    <w:tmpl w:val="768EC0F0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1" w15:restartNumberingAfterBreak="0">
    <w:nsid w:val="10A40AA2"/>
    <w:multiLevelType w:val="multilevel"/>
    <w:tmpl w:val="4D9CEA98"/>
    <w:lvl w:ilvl="0">
      <w:start w:val="3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 w15:restartNumberingAfterBreak="0">
    <w:nsid w:val="20080E9E"/>
    <w:multiLevelType w:val="multilevel"/>
    <w:tmpl w:val="FDF2F12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27FF222F"/>
    <w:multiLevelType w:val="multilevel"/>
    <w:tmpl w:val="17267DE0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4" w15:restartNumberingAfterBreak="0">
    <w:nsid w:val="2C254EC7"/>
    <w:multiLevelType w:val="multilevel"/>
    <w:tmpl w:val="C5D6524E"/>
    <w:lvl w:ilvl="0">
      <w:start w:val="6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5" w15:restartNumberingAfterBreak="0">
    <w:nsid w:val="2EC15C40"/>
    <w:multiLevelType w:val="multilevel"/>
    <w:tmpl w:val="8EE0CA20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 w15:restartNumberingAfterBreak="0">
    <w:nsid w:val="3CBD66B0"/>
    <w:multiLevelType w:val="hybridMultilevel"/>
    <w:tmpl w:val="41608062"/>
    <w:lvl w:ilvl="0" w:tplc="7ABC07EC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703F0"/>
    <w:multiLevelType w:val="multilevel"/>
    <w:tmpl w:val="5C8272FE"/>
    <w:lvl w:ilvl="0">
      <w:start w:val="1"/>
      <w:numFmt w:val="upperLetter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8" w15:restartNumberingAfterBreak="0">
    <w:nsid w:val="56C34801"/>
    <w:multiLevelType w:val="multilevel"/>
    <w:tmpl w:val="4042854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9" w15:restartNumberingAfterBreak="0">
    <w:nsid w:val="707502D2"/>
    <w:multiLevelType w:val="multilevel"/>
    <w:tmpl w:val="D464BE54"/>
    <w:lvl w:ilvl="0">
      <w:start w:val="1"/>
      <w:numFmt w:val="upperLetter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10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7"/>
  </w:num>
  <w:num w:numId="9">
    <w:abstractNumId w:val="9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zEwNzUzNrK0NDZU0lEKTi0uzszPAykwqgUAlpWrGiwAAAA="/>
  </w:docVars>
  <w:rsids>
    <w:rsidRoot w:val="00970745"/>
    <w:rsid w:val="00007399"/>
    <w:rsid w:val="00013CFF"/>
    <w:rsid w:val="0005789E"/>
    <w:rsid w:val="000A7207"/>
    <w:rsid w:val="000B1DFC"/>
    <w:rsid w:val="000C5EA0"/>
    <w:rsid w:val="000D4D79"/>
    <w:rsid w:val="00117AFC"/>
    <w:rsid w:val="001A057C"/>
    <w:rsid w:val="002A0189"/>
    <w:rsid w:val="003C4BAF"/>
    <w:rsid w:val="004B39B8"/>
    <w:rsid w:val="004E6E85"/>
    <w:rsid w:val="005640DC"/>
    <w:rsid w:val="00574CE2"/>
    <w:rsid w:val="00592B64"/>
    <w:rsid w:val="006A485D"/>
    <w:rsid w:val="007A011D"/>
    <w:rsid w:val="0091628D"/>
    <w:rsid w:val="00970745"/>
    <w:rsid w:val="00A47EFD"/>
    <w:rsid w:val="00B167D8"/>
    <w:rsid w:val="00D61F92"/>
    <w:rsid w:val="00D85D24"/>
    <w:rsid w:val="00D92B04"/>
    <w:rsid w:val="00D97A43"/>
    <w:rsid w:val="00DA386A"/>
    <w:rsid w:val="00E50229"/>
    <w:rsid w:val="00E70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5C816F6"/>
  <w15:docId w15:val="{F64BD1EA-A247-4116-908F-9E7924A1A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8"/>
      <w:u w:val="single"/>
    </w:rPr>
  </w:style>
  <w:style w:type="paragraph" w:styleId="Subtitle">
    <w:name w:val="Subtitle"/>
    <w:basedOn w:val="Normal"/>
    <w:next w:val="Normal"/>
    <w:pPr>
      <w:keepNext/>
      <w:keepLines/>
      <w:spacing w:after="0" w:line="240" w:lineRule="auto"/>
    </w:pPr>
    <w:rPr>
      <w:rFonts w:ascii="Times New Roman" w:eastAsia="Times New Roman" w:hAnsi="Times New Roman" w:cs="Times New Roman"/>
      <w:b/>
      <w:i/>
      <w:color w:val="666666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30" w:type="dxa"/>
        <w:left w:w="30" w:type="dxa"/>
        <w:bottom w:w="30" w:type="dxa"/>
        <w:right w:w="3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5D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D24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D85D24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D85D24"/>
    <w:pPr>
      <w:ind w:left="720"/>
    </w:pPr>
    <w:rPr>
      <w:rFonts w:cs="Times New Roman"/>
      <w:color w:val="auto"/>
      <w:lang w:eastAsia="en-US"/>
    </w:rPr>
  </w:style>
  <w:style w:type="paragraph" w:styleId="ListParagraph">
    <w:name w:val="List Paragraph"/>
    <w:basedOn w:val="Normal"/>
    <w:uiPriority w:val="34"/>
    <w:qFormat/>
    <w:rsid w:val="000073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7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AFC"/>
  </w:style>
  <w:style w:type="paragraph" w:styleId="Footer">
    <w:name w:val="footer"/>
    <w:basedOn w:val="Normal"/>
    <w:link w:val="FooterChar"/>
    <w:uiPriority w:val="99"/>
    <w:unhideWhenUsed/>
    <w:rsid w:val="00117A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18" Type="http://schemas.openxmlformats.org/officeDocument/2006/relationships/footer" Target="footer7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hyperlink" Target="http://www.myBlueprint.c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97C9DA9411E5458836BEB7874970DA" ma:contentTypeVersion="1" ma:contentTypeDescription="Create a new document." ma:contentTypeScope="" ma:versionID="a3aa97bdf9c826dc2b26915c611bb512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8E8E00-D975-4CD0-939A-56229CE50821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248A668-AF77-4FBC-A363-F6BDCE712F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2698AA-5F04-4482-9832-1B1F374BA5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E5CB2C-FEF5-42E0-B580-1E91962AD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66</Words>
  <Characters>5507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Blueprint</dc:creator>
  <cp:lastModifiedBy>Stephanie Baker</cp:lastModifiedBy>
  <cp:revision>2</cp:revision>
  <dcterms:created xsi:type="dcterms:W3CDTF">2018-10-26T21:32:00Z</dcterms:created>
  <dcterms:modified xsi:type="dcterms:W3CDTF">2018-10-26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97C9DA9411E5458836BEB7874970DA</vt:lpwstr>
  </property>
</Properties>
</file>